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222EE" w14:textId="28E533CD" w:rsidR="00F66D5A" w:rsidRPr="00C25624" w:rsidRDefault="00C25624">
      <w:pPr>
        <w:pBdr>
          <w:bottom w:val="single" w:sz="6" w:space="1" w:color="auto"/>
        </w:pBdr>
        <w:rPr>
          <w:color w:val="538135" w:themeColor="accent6" w:themeShade="BF"/>
          <w:sz w:val="32"/>
          <w:szCs w:val="32"/>
        </w:rPr>
      </w:pPr>
      <w:r w:rsidRPr="00C25624">
        <w:rPr>
          <w:color w:val="538135" w:themeColor="accent6" w:themeShade="BF"/>
          <w:sz w:val="32"/>
          <w:szCs w:val="32"/>
        </w:rPr>
        <w:t>Instructieblad</w:t>
      </w:r>
      <w:r>
        <w:rPr>
          <w:color w:val="538135" w:themeColor="accent6" w:themeShade="BF"/>
          <w:sz w:val="32"/>
          <w:szCs w:val="32"/>
        </w:rPr>
        <w:t xml:space="preserve"> GEA Framework </w:t>
      </w:r>
      <w:proofErr w:type="spellStart"/>
      <w:r>
        <w:rPr>
          <w:color w:val="538135" w:themeColor="accent6" w:themeShade="BF"/>
          <w:sz w:val="32"/>
          <w:szCs w:val="32"/>
        </w:rPr>
        <w:t>Tooling</w:t>
      </w:r>
      <w:proofErr w:type="spellEnd"/>
    </w:p>
    <w:p w14:paraId="2496D882" w14:textId="49FCB2FE" w:rsidR="00C25624" w:rsidRDefault="00C25624"/>
    <w:p w14:paraId="2696A03B" w14:textId="79864AF2" w:rsidR="00C25624" w:rsidRPr="00C25624" w:rsidRDefault="00C25624">
      <w:pPr>
        <w:rPr>
          <w:color w:val="538135" w:themeColor="accent6" w:themeShade="BF"/>
          <w:sz w:val="28"/>
          <w:szCs w:val="28"/>
        </w:rPr>
      </w:pPr>
      <w:r w:rsidRPr="00C25624">
        <w:rPr>
          <w:color w:val="538135" w:themeColor="accent6" w:themeShade="BF"/>
          <w:sz w:val="28"/>
          <w:szCs w:val="28"/>
        </w:rPr>
        <w:t>Scenario</w:t>
      </w:r>
    </w:p>
    <w:p w14:paraId="2FF63062" w14:textId="1D2A89C4" w:rsidR="00C25624" w:rsidRDefault="00C25624">
      <w:r>
        <w:t xml:space="preserve">Je hebt al een </w:t>
      </w:r>
      <w:proofErr w:type="spellStart"/>
      <w:r>
        <w:t>eapx</w:t>
      </w:r>
      <w:proofErr w:type="spellEnd"/>
      <w:r>
        <w:t xml:space="preserve"> bestand en installeert de nieuwe GEA </w:t>
      </w:r>
      <w:proofErr w:type="spellStart"/>
      <w:r>
        <w:t>plugin</w:t>
      </w:r>
      <w:proofErr w:type="spellEnd"/>
    </w:p>
    <w:p w14:paraId="03F3F5A7" w14:textId="58470BC1" w:rsidR="00C25624" w:rsidRPr="00C25624" w:rsidRDefault="00C25624">
      <w:pPr>
        <w:rPr>
          <w:color w:val="538135" w:themeColor="accent6" w:themeShade="BF"/>
          <w:sz w:val="28"/>
          <w:szCs w:val="28"/>
        </w:rPr>
      </w:pPr>
      <w:r w:rsidRPr="00C25624">
        <w:rPr>
          <w:color w:val="538135" w:themeColor="accent6" w:themeShade="BF"/>
          <w:sz w:val="28"/>
          <w:szCs w:val="28"/>
        </w:rPr>
        <w:t>Impact</w:t>
      </w:r>
    </w:p>
    <w:p w14:paraId="389AE1F3" w14:textId="0C9F715A" w:rsidR="00C25624" w:rsidRDefault="00C25624">
      <w:r>
        <w:t>Dit betekent dat er nieuwe definities, relatietypes en/of elementvormgeving in het meta model kunnen zijn ontstaan. Waardoor het kan zijn dat jouw vormgeving niet conform deze nieuwe afspraken is</w:t>
      </w:r>
    </w:p>
    <w:p w14:paraId="5BCC462A" w14:textId="67EFBDEF" w:rsidR="00C25624" w:rsidRDefault="00C25624">
      <w:r>
        <w:t xml:space="preserve">Vrees niet: Je hoeft niet alles opnieuw te doen. In de Release </w:t>
      </w:r>
      <w:proofErr w:type="spellStart"/>
      <w:r>
        <w:t>Notes</w:t>
      </w:r>
      <w:proofErr w:type="spellEnd"/>
      <w:r>
        <w:t xml:space="preserve"> staat welke aanpassingen zijn gedaan en dan kun jij deze eenvoudig van toepassing maken op jouw realisatie.</w:t>
      </w:r>
    </w:p>
    <w:p w14:paraId="73565CF4" w14:textId="133A4592" w:rsidR="00C25624" w:rsidRPr="00C25624" w:rsidRDefault="00C25624">
      <w:pPr>
        <w:rPr>
          <w:color w:val="538135" w:themeColor="accent6" w:themeShade="BF"/>
          <w:sz w:val="28"/>
          <w:szCs w:val="28"/>
        </w:rPr>
      </w:pPr>
      <w:r w:rsidRPr="00C25624">
        <w:rPr>
          <w:color w:val="538135" w:themeColor="accent6" w:themeShade="BF"/>
          <w:sz w:val="28"/>
          <w:szCs w:val="28"/>
        </w:rPr>
        <w:t>Hoe doe je dat?</w:t>
      </w:r>
    </w:p>
    <w:p w14:paraId="3D8BA3A4" w14:textId="69C198E4" w:rsidR="00C25624" w:rsidRDefault="008D3BB9" w:rsidP="008D3BB9">
      <w:pPr>
        <w:pStyle w:val="Lijstalinea"/>
        <w:numPr>
          <w:ilvl w:val="0"/>
          <w:numId w:val="1"/>
        </w:numPr>
      </w:pPr>
      <w:r>
        <w:t>Open een Diagram in jouw Model</w:t>
      </w:r>
    </w:p>
    <w:p w14:paraId="33289CFD" w14:textId="7F0327C8" w:rsidR="00440E5E" w:rsidRDefault="008D3BB9" w:rsidP="00440E5E">
      <w:pPr>
        <w:pStyle w:val="Lijstalinea"/>
        <w:numPr>
          <w:ilvl w:val="0"/>
          <w:numId w:val="1"/>
        </w:numPr>
      </w:pPr>
      <w:r>
        <w:t xml:space="preserve">In de </w:t>
      </w:r>
      <w:proofErr w:type="spellStart"/>
      <w:r>
        <w:t>Toolbox</w:t>
      </w:r>
      <w:proofErr w:type="spellEnd"/>
      <w:r>
        <w:t xml:space="preserve"> selecteer </w:t>
      </w:r>
      <w:r w:rsidR="00440E5E">
        <w:t xml:space="preserve">het GEA </w:t>
      </w:r>
      <w:proofErr w:type="spellStart"/>
      <w:r w:rsidR="00440E5E">
        <w:t>Perspective</w:t>
      </w:r>
      <w:proofErr w:type="spellEnd"/>
      <w:r w:rsidR="00253265">
        <w:t xml:space="preserve"> (Mocht GEA niet zichtbaar zijn)</w:t>
      </w:r>
    </w:p>
    <w:p w14:paraId="018B3315" w14:textId="7B246E04" w:rsidR="00440E5E" w:rsidRDefault="006C6337" w:rsidP="00440E5E">
      <w:pPr>
        <w:pStyle w:val="Lijstalinea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C39D06E" wp14:editId="7920DF76">
            <wp:extent cx="4486275" cy="2066925"/>
            <wp:effectExtent l="0" t="0" r="9525" b="952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D98B9" w14:textId="13F85BA9" w:rsidR="00253265" w:rsidRDefault="00253265" w:rsidP="00440E5E">
      <w:pPr>
        <w:pStyle w:val="Lijstalinea"/>
        <w:numPr>
          <w:ilvl w:val="1"/>
          <w:numId w:val="1"/>
        </w:numPr>
      </w:pPr>
      <w:r>
        <w:t>Nu zie je GEA</w:t>
      </w:r>
    </w:p>
    <w:p w14:paraId="05D62CEA" w14:textId="0DCBFB54" w:rsidR="006C6337" w:rsidRDefault="004853B7" w:rsidP="00440E5E">
      <w:pPr>
        <w:pStyle w:val="Lijstalinea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458824E0" wp14:editId="6486432D">
            <wp:extent cx="3952875" cy="2209800"/>
            <wp:effectExtent l="0" t="0" r="9525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0CD7A" w14:textId="1262D8B8" w:rsidR="00440E5E" w:rsidRDefault="00253265" w:rsidP="00440E5E">
      <w:pPr>
        <w:pStyle w:val="Lijstalinea"/>
        <w:numPr>
          <w:ilvl w:val="0"/>
          <w:numId w:val="1"/>
        </w:numPr>
      </w:pPr>
      <w:r>
        <w:t>Selecteer het eleme</w:t>
      </w:r>
      <w:r w:rsidR="0069035A">
        <w:t>nt of relatie en kies:</w:t>
      </w:r>
    </w:p>
    <w:p w14:paraId="08D5FB38" w14:textId="084A0239" w:rsidR="00152569" w:rsidRDefault="00152569" w:rsidP="00152569">
      <w:pPr>
        <w:pStyle w:val="Lijstalinea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82BED53" wp14:editId="1AAC5E5F">
            <wp:extent cx="3819525" cy="3171825"/>
            <wp:effectExtent l="0" t="0" r="9525" b="9525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3F57D" w14:textId="249F9082" w:rsidR="000A6A2E" w:rsidRDefault="000A6A2E" w:rsidP="00152569">
      <w:pPr>
        <w:pStyle w:val="Lijstalinea"/>
        <w:numPr>
          <w:ilvl w:val="0"/>
          <w:numId w:val="1"/>
        </w:numPr>
      </w:pPr>
      <w:r>
        <w:t>Klik op &lt;OK&gt;</w:t>
      </w:r>
    </w:p>
    <w:p w14:paraId="187784ED" w14:textId="5C3A5CB3" w:rsidR="000A6A2E" w:rsidRDefault="000A6A2E" w:rsidP="00152569">
      <w:pPr>
        <w:pStyle w:val="Lijstalinea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0B15E07" wp14:editId="6F70FA2C">
            <wp:extent cx="3924300" cy="3857625"/>
            <wp:effectExtent l="0" t="0" r="0" b="9525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1A1C" w14:textId="1EB2FD3D" w:rsidR="000A6A2E" w:rsidRDefault="000A6A2E" w:rsidP="000A6A2E">
      <w:pPr>
        <w:pStyle w:val="Lijstalinea"/>
        <w:numPr>
          <w:ilvl w:val="0"/>
          <w:numId w:val="1"/>
        </w:numPr>
      </w:pPr>
      <w:r>
        <w:t>De objecten in jouw model zijn aangepast naar het nieuwe Meta Model van het GEA Framework</w:t>
      </w:r>
    </w:p>
    <w:p w14:paraId="176E87AD" w14:textId="66373AA3" w:rsidR="008D3BB9" w:rsidRDefault="008D3BB9"/>
    <w:p w14:paraId="6FD16018" w14:textId="4E60739A" w:rsidR="00735D1C" w:rsidRDefault="00735D1C"/>
    <w:p w14:paraId="653FB096" w14:textId="1E5216D7" w:rsidR="00735D1C" w:rsidRDefault="00735D1C">
      <w:pPr>
        <w:pBdr>
          <w:bottom w:val="single" w:sz="6" w:space="1" w:color="auto"/>
        </w:pBdr>
      </w:pPr>
      <w:r>
        <w:t>Boekje maken</w:t>
      </w:r>
    </w:p>
    <w:p w14:paraId="507A0D3F" w14:textId="14E21DA1" w:rsidR="00735D1C" w:rsidRDefault="00735D1C">
      <w:r>
        <w:t>Benodigd:</w:t>
      </w:r>
    </w:p>
    <w:p w14:paraId="419756BF" w14:textId="68B26EA6" w:rsidR="00735D1C" w:rsidRDefault="00735D1C" w:rsidP="00735D1C">
      <w:pPr>
        <w:pStyle w:val="Lijstalinea"/>
        <w:numPr>
          <w:ilvl w:val="0"/>
          <w:numId w:val="2"/>
        </w:numPr>
      </w:pPr>
      <w:r>
        <w:lastRenderedPageBreak/>
        <w:t xml:space="preserve">Object file </w:t>
      </w:r>
      <w:proofErr w:type="spellStart"/>
      <w:r>
        <w:t>plugin</w:t>
      </w:r>
      <w:proofErr w:type="spellEnd"/>
      <w:r>
        <w:t xml:space="preserve"> </w:t>
      </w:r>
      <w:proofErr w:type="spellStart"/>
      <w:r>
        <w:t>Sparx</w:t>
      </w:r>
      <w:proofErr w:type="spellEnd"/>
      <w:r>
        <w:t xml:space="preserve"> (apart C# project)</w:t>
      </w:r>
    </w:p>
    <w:p w14:paraId="204BB65D" w14:textId="70DD354A" w:rsidR="00735D1C" w:rsidRDefault="00735D1C" w:rsidP="00735D1C">
      <w:pPr>
        <w:pStyle w:val="Lijstalinea"/>
        <w:numPr>
          <w:ilvl w:val="1"/>
          <w:numId w:val="2"/>
        </w:numPr>
      </w:pPr>
      <w:r w:rsidRPr="00735D1C">
        <w:t>D:\geatools</w:t>
      </w:r>
    </w:p>
    <w:p w14:paraId="71525AA1" w14:textId="1AF27220" w:rsidR="00735D1C" w:rsidRDefault="00735D1C" w:rsidP="00735D1C">
      <w:pPr>
        <w:pStyle w:val="Lijstalinea"/>
        <w:numPr>
          <w:ilvl w:val="1"/>
          <w:numId w:val="2"/>
        </w:numPr>
      </w:pPr>
      <w:r w:rsidRPr="00735D1C">
        <w:t>D:\XML-FO\fop-1.1</w:t>
      </w:r>
    </w:p>
    <w:p w14:paraId="0751D058" w14:textId="138F289A" w:rsidR="00735D1C" w:rsidRDefault="00735D1C" w:rsidP="00735D1C">
      <w:pPr>
        <w:pStyle w:val="Lijstalinea"/>
        <w:numPr>
          <w:ilvl w:val="0"/>
          <w:numId w:val="2"/>
        </w:numPr>
      </w:pPr>
      <w:r w:rsidRPr="00735D1C">
        <w:t>D:\geaframework</w:t>
      </w:r>
    </w:p>
    <w:p w14:paraId="761547B3" w14:textId="58D5F11F" w:rsidR="00C4442F" w:rsidRDefault="00C4442F" w:rsidP="00C4442F"/>
    <w:p w14:paraId="22901EFC" w14:textId="0EA0D609" w:rsidR="00C4442F" w:rsidRDefault="00C4442F" w:rsidP="00C4442F">
      <w:r>
        <w:t>Stap 1:</w:t>
      </w:r>
    </w:p>
    <w:p w14:paraId="4B3FCC8B" w14:textId="2745BC95" w:rsidR="00C4442F" w:rsidRDefault="00C4442F" w:rsidP="00C4442F">
      <w:r>
        <w:t xml:space="preserve">Maak een object bestand aan via de </w:t>
      </w:r>
      <w:proofErr w:type="spellStart"/>
      <w:r>
        <w:t>plugin</w:t>
      </w:r>
      <w:proofErr w:type="spellEnd"/>
      <w:r w:rsidR="006D6555">
        <w:t xml:space="preserve"> (Modificaties kunnen worden gemaakt door aanpassingen te doen in de C# code)</w:t>
      </w:r>
    </w:p>
    <w:p w14:paraId="39607A32" w14:textId="22EF6ACA" w:rsidR="006D6555" w:rsidRDefault="006D6555" w:rsidP="00C4442F">
      <w:r>
        <w:t>Stap 2:</w:t>
      </w:r>
    </w:p>
    <w:p w14:paraId="55E08832" w14:textId="77777777" w:rsidR="006D6555" w:rsidRDefault="006D6555" w:rsidP="00C4442F"/>
    <w:p w14:paraId="60E642FD" w14:textId="77777777" w:rsidR="00C4442F" w:rsidRDefault="00C4442F" w:rsidP="00C4442F"/>
    <w:sectPr w:rsidR="00C4442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C47BB"/>
    <w:multiLevelType w:val="hybridMultilevel"/>
    <w:tmpl w:val="CA2A5F1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0F0455"/>
    <w:multiLevelType w:val="hybridMultilevel"/>
    <w:tmpl w:val="CD7827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tjC0sLQwMDA0MTFQ0lEKTi0uzszPAykwrAUA5UAuGywAAAA="/>
  </w:docVars>
  <w:rsids>
    <w:rsidRoot w:val="00C25624"/>
    <w:rsid w:val="000A6A2E"/>
    <w:rsid w:val="00152569"/>
    <w:rsid w:val="00253265"/>
    <w:rsid w:val="00440E5E"/>
    <w:rsid w:val="004853B7"/>
    <w:rsid w:val="0069035A"/>
    <w:rsid w:val="006C6337"/>
    <w:rsid w:val="006D6555"/>
    <w:rsid w:val="00735D1C"/>
    <w:rsid w:val="008D3BB9"/>
    <w:rsid w:val="00B369EF"/>
    <w:rsid w:val="00C25624"/>
    <w:rsid w:val="00C4442F"/>
    <w:rsid w:val="00F6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1F431"/>
  <w15:chartTrackingRefBased/>
  <w15:docId w15:val="{DD01624E-E73C-4F55-B79F-A6E396EEB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8D3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end Eduard Nicolai van der Veen</dc:creator>
  <cp:keywords/>
  <dc:description/>
  <cp:lastModifiedBy>Berend Eduard Nicolai van der Veen</cp:lastModifiedBy>
  <cp:revision>5</cp:revision>
  <dcterms:created xsi:type="dcterms:W3CDTF">2021-03-26T08:07:00Z</dcterms:created>
  <dcterms:modified xsi:type="dcterms:W3CDTF">2021-08-11T07:17:00Z</dcterms:modified>
</cp:coreProperties>
</file>